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8FB5C4" w14:textId="77777777" w:rsidR="00566049" w:rsidRPr="00E91ED2" w:rsidRDefault="001F5BB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lang w:val="en-GB" w:eastAsia="en-CA" w:bidi="en-CA"/>
        </w:rPr>
      </w:pPr>
      <w:bookmarkStart w:id="0" w:name="_GoBack"/>
      <w:bookmarkEnd w:id="0"/>
      <w:r w:rsidRPr="00E91ED2">
        <w:rPr>
          <w:rFonts w:ascii="Times New Roman" w:hAnsi="Times New Roman" w:cs="Times New Roman"/>
          <w:noProof/>
          <w:lang w:val="en-GB" w:eastAsia="en-CA" w:bidi="en-CA"/>
        </w:rPr>
        <w:t>BILL OF SALE FOR MOTOR VEHICLE</w:t>
      </w:r>
    </w:p>
    <w:p w14:paraId="4C8FB5C6" w14:textId="77777777" w:rsidR="00566049" w:rsidRPr="00E91ED2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GB" w:eastAsia="en-CA" w:bidi="en-CA"/>
        </w:rPr>
      </w:pPr>
    </w:p>
    <w:p w14:paraId="4C8FB5C7" w14:textId="77777777" w:rsidR="00566049" w:rsidRPr="00E91ED2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GB" w:eastAsia="en-CA" w:bidi="en-CA"/>
        </w:rPr>
      </w:pPr>
    </w:p>
    <w:p w14:paraId="4C8FB5C8" w14:textId="77777777" w:rsidR="00566049" w:rsidRPr="00E91ED2" w:rsidRDefault="001F5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GB" w:eastAsia="en-US" w:bidi="en-US"/>
        </w:rPr>
      </w:pPr>
      <w:r w:rsidRPr="00E91ED2">
        <w:rPr>
          <w:rFonts w:eastAsia="Arial"/>
          <w:noProof/>
          <w:sz w:val="24"/>
          <w:szCs w:val="24"/>
          <w:lang w:val="en-GB" w:eastAsia="en-US" w:bidi="en-US"/>
        </w:rPr>
        <w:t xml:space="preserve">This Bill of Sale for Motor Vehicle (the “Sales Contract”), is made and effective [DATE], </w:t>
      </w:r>
    </w:p>
    <w:p w14:paraId="4C8FB5C9" w14:textId="77777777" w:rsidR="00566049" w:rsidRPr="00E91ED2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GB" w:eastAsia="en-US" w:bidi="en-US"/>
        </w:rPr>
      </w:pPr>
    </w:p>
    <w:p w14:paraId="4C8FB5CA" w14:textId="77777777" w:rsidR="00566049" w:rsidRPr="00E91ED2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GB" w:eastAsia="en-US" w:bidi="en-US"/>
        </w:rPr>
      </w:pPr>
    </w:p>
    <w:p w14:paraId="4C8FB5CB" w14:textId="2AB2C229" w:rsidR="00566049" w:rsidRPr="00E91ED2" w:rsidRDefault="001F5BB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sz w:val="24"/>
          <w:szCs w:val="24"/>
          <w:lang w:val="en-GB" w:eastAsia="en-US" w:bidi="en-US"/>
        </w:rPr>
      </w:pPr>
      <w:r w:rsidRPr="00E91ED2">
        <w:rPr>
          <w:rFonts w:eastAsia="Arial"/>
          <w:b/>
          <w:noProof/>
          <w:sz w:val="24"/>
          <w:szCs w:val="24"/>
          <w:lang w:val="en-GB" w:eastAsia="en-CA" w:bidi="en-CA"/>
        </w:rPr>
        <w:t>BETWEEN:</w:t>
      </w:r>
      <w:r w:rsidRPr="00E91ED2">
        <w:rPr>
          <w:rFonts w:eastAsia="Arial"/>
          <w:b/>
          <w:noProof/>
          <w:sz w:val="24"/>
          <w:szCs w:val="24"/>
          <w:lang w:val="en-GB" w:eastAsia="en-CA" w:bidi="en-CA"/>
        </w:rPr>
        <w:tab/>
      </w:r>
      <w:r w:rsidRPr="00E91ED2">
        <w:rPr>
          <w:rFonts w:eastAsia="Arial"/>
          <w:b/>
          <w:noProof/>
          <w:sz w:val="24"/>
          <w:szCs w:val="24"/>
          <w:lang w:val="en-GB" w:eastAsia="en-US" w:bidi="en-US"/>
        </w:rPr>
        <w:t>[YOUR COMPANY NAME]</w:t>
      </w:r>
      <w:r w:rsidRPr="00E91ED2">
        <w:rPr>
          <w:rFonts w:eastAsia="Arial"/>
          <w:noProof/>
          <w:sz w:val="24"/>
          <w:szCs w:val="24"/>
          <w:lang w:val="en-GB" w:eastAsia="en-US" w:bidi="en-US"/>
        </w:rPr>
        <w:t xml:space="preserve"> (the “Seller”),</w:t>
      </w:r>
      <w:r w:rsidRPr="00E91ED2">
        <w:rPr>
          <w:rFonts w:eastAsia="Arial"/>
          <w:noProof/>
          <w:sz w:val="24"/>
          <w:szCs w:val="24"/>
          <w:lang w:val="en-GB" w:eastAsia="en-CA" w:bidi="en-CA"/>
        </w:rPr>
        <w:t xml:space="preserve"> a company</w:t>
      </w:r>
      <w:r w:rsidRPr="00684D4D">
        <w:rPr>
          <w:rFonts w:eastAsia="Arial"/>
          <w:sz w:val="24"/>
          <w:szCs w:val="24"/>
          <w:lang w:val="en-GB" w:eastAsia="en-CA" w:bidi="en-CA"/>
        </w:rPr>
        <w:t xml:space="preserve"> organi</w:t>
      </w:r>
      <w:r w:rsidR="003018E7">
        <w:rPr>
          <w:rFonts w:eastAsia="Arial"/>
          <w:sz w:val="24"/>
          <w:szCs w:val="24"/>
          <w:lang w:val="en-GB" w:eastAsia="en-CA" w:bidi="en-CA"/>
        </w:rPr>
        <w:t>s</w:t>
      </w:r>
      <w:r w:rsidRPr="00684D4D">
        <w:rPr>
          <w:rFonts w:eastAsia="Arial"/>
          <w:sz w:val="24"/>
          <w:szCs w:val="24"/>
          <w:lang w:val="en-GB" w:eastAsia="en-CA" w:bidi="en-CA"/>
        </w:rPr>
        <w:t xml:space="preserve">ed </w:t>
      </w:r>
      <w:r w:rsidRPr="00E91ED2">
        <w:rPr>
          <w:rFonts w:eastAsia="Arial"/>
          <w:noProof/>
          <w:sz w:val="24"/>
          <w:szCs w:val="24"/>
          <w:lang w:val="en-GB" w:eastAsia="en-CA" w:bidi="en-CA"/>
        </w:rPr>
        <w:t xml:space="preserve">and existing under the laws of </w:t>
      </w:r>
      <w:r w:rsidRPr="00E91ED2">
        <w:rPr>
          <w:rFonts w:eastAsia="Arial"/>
          <w:noProof/>
          <w:sz w:val="24"/>
          <w:szCs w:val="24"/>
          <w:lang w:val="en-GB" w:eastAsia="en-US" w:bidi="en-US"/>
        </w:rPr>
        <w:t>[</w:t>
      </w:r>
      <w:r w:rsidR="00326A83">
        <w:rPr>
          <w:rFonts w:eastAsia="Arial"/>
          <w:noProof/>
          <w:sz w:val="24"/>
          <w:szCs w:val="24"/>
          <w:lang w:val="en-GB" w:eastAsia="en-US" w:bidi="en-US"/>
        </w:rPr>
        <w:t xml:space="preserve">COUNTRY] </w:t>
      </w:r>
      <w:r w:rsidRPr="00E91ED2">
        <w:rPr>
          <w:rFonts w:eastAsia="Arial"/>
          <w:noProof/>
          <w:sz w:val="24"/>
          <w:szCs w:val="24"/>
          <w:lang w:val="en-GB" w:eastAsia="en-CA" w:bidi="en-CA"/>
        </w:rPr>
        <w:t>with its head office located at:</w:t>
      </w:r>
    </w:p>
    <w:p w14:paraId="4C8FB5CC" w14:textId="77777777" w:rsidR="00566049" w:rsidRPr="00E91ED2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GB" w:eastAsia="en-US" w:bidi="en-US"/>
        </w:rPr>
      </w:pPr>
    </w:p>
    <w:p w14:paraId="4C8FB5CD" w14:textId="77777777" w:rsidR="00566049" w:rsidRPr="00E91ED2" w:rsidRDefault="001F5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GB" w:eastAsia="en-US" w:bidi="en-US"/>
        </w:rPr>
      </w:pPr>
      <w:r w:rsidRPr="00E91ED2">
        <w:rPr>
          <w:rFonts w:eastAsia="Arial"/>
          <w:noProof/>
          <w:sz w:val="24"/>
          <w:szCs w:val="24"/>
          <w:lang w:val="en-GB" w:eastAsia="en-US" w:bidi="en-US"/>
        </w:rPr>
        <w:tab/>
      </w:r>
      <w:r w:rsidRPr="00E91ED2">
        <w:rPr>
          <w:rFonts w:eastAsia="Arial"/>
          <w:noProof/>
          <w:sz w:val="24"/>
          <w:szCs w:val="24"/>
          <w:lang w:val="en-GB" w:eastAsia="en-US" w:bidi="en-US"/>
        </w:rPr>
        <w:tab/>
      </w:r>
      <w:r w:rsidRPr="00E91ED2">
        <w:rPr>
          <w:rFonts w:eastAsia="Arial"/>
          <w:noProof/>
          <w:sz w:val="24"/>
          <w:szCs w:val="24"/>
          <w:lang w:val="en-GB" w:eastAsia="en-US" w:bidi="en-US"/>
        </w:rPr>
        <w:tab/>
        <w:t>[YOUR COMPLETE ADDRESS]</w:t>
      </w:r>
    </w:p>
    <w:p w14:paraId="4C8FB5CE" w14:textId="77777777" w:rsidR="00566049" w:rsidRPr="00E91ED2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GB" w:eastAsia="en-US" w:bidi="en-US"/>
        </w:rPr>
      </w:pPr>
    </w:p>
    <w:p w14:paraId="4C8FB5CF" w14:textId="77777777" w:rsidR="00566049" w:rsidRPr="00E91ED2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GB" w:eastAsia="en-US" w:bidi="en-US"/>
        </w:rPr>
      </w:pPr>
    </w:p>
    <w:p w14:paraId="4C8FB5D0" w14:textId="0A1AB8F9" w:rsidR="00566049" w:rsidRPr="00E91ED2" w:rsidRDefault="001F5BB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sz w:val="24"/>
          <w:szCs w:val="24"/>
          <w:lang w:val="en-GB" w:eastAsia="en-US" w:bidi="en-US"/>
        </w:rPr>
      </w:pPr>
      <w:r w:rsidRPr="00E91ED2">
        <w:rPr>
          <w:rFonts w:eastAsia="Arial"/>
          <w:b/>
          <w:noProof/>
          <w:sz w:val="24"/>
          <w:szCs w:val="24"/>
          <w:lang w:val="en-GB" w:eastAsia="en-CA" w:bidi="en-CA"/>
        </w:rPr>
        <w:t>AND:</w:t>
      </w:r>
      <w:r w:rsidRPr="00E91ED2">
        <w:rPr>
          <w:rFonts w:eastAsia="Arial"/>
          <w:b/>
          <w:noProof/>
          <w:sz w:val="24"/>
          <w:szCs w:val="24"/>
          <w:lang w:val="en-GB" w:eastAsia="en-CA" w:bidi="en-CA"/>
        </w:rPr>
        <w:tab/>
      </w:r>
      <w:r w:rsidRPr="00E91ED2">
        <w:rPr>
          <w:rFonts w:eastAsia="Arial"/>
          <w:b/>
          <w:noProof/>
          <w:sz w:val="24"/>
          <w:szCs w:val="24"/>
          <w:lang w:val="en-GB" w:eastAsia="en-US" w:bidi="en-US"/>
        </w:rPr>
        <w:t xml:space="preserve">[BUYER NAME] </w:t>
      </w:r>
      <w:r w:rsidRPr="00E91ED2">
        <w:rPr>
          <w:rFonts w:eastAsia="Arial"/>
          <w:noProof/>
          <w:sz w:val="24"/>
          <w:szCs w:val="24"/>
          <w:lang w:val="en-GB" w:eastAsia="en-US" w:bidi="en-US"/>
        </w:rPr>
        <w:t>(the "Buyer"),</w:t>
      </w:r>
      <w:r w:rsidRPr="00E91ED2">
        <w:rPr>
          <w:rFonts w:eastAsia="Arial"/>
          <w:noProof/>
          <w:sz w:val="24"/>
          <w:szCs w:val="24"/>
          <w:lang w:val="en-GB" w:eastAsia="en-CA" w:bidi="en-CA"/>
        </w:rPr>
        <w:t xml:space="preserve"> </w:t>
      </w:r>
      <w:r w:rsidRPr="00E91ED2">
        <w:rPr>
          <w:rFonts w:eastAsia="Arial"/>
          <w:noProof/>
          <w:sz w:val="24"/>
          <w:szCs w:val="24"/>
          <w:lang w:val="en-GB" w:eastAsia="en-US" w:bidi="en-US"/>
        </w:rPr>
        <w:t xml:space="preserve">an individual with his main address located at </w:t>
      </w:r>
      <w:r w:rsidRPr="00E91ED2">
        <w:rPr>
          <w:rFonts w:eastAsia="Arial"/>
          <w:noProof/>
          <w:color w:val="FF9900"/>
          <w:sz w:val="24"/>
          <w:szCs w:val="24"/>
          <w:lang w:val="en-GB" w:eastAsia="en-US" w:bidi="en-US"/>
        </w:rPr>
        <w:t xml:space="preserve">OR </w:t>
      </w:r>
      <w:r w:rsidRPr="00E91ED2">
        <w:rPr>
          <w:rFonts w:eastAsia="Arial"/>
          <w:noProof/>
          <w:sz w:val="24"/>
          <w:szCs w:val="24"/>
          <w:lang w:val="en-GB" w:eastAsia="en-CA" w:bidi="en-CA"/>
        </w:rPr>
        <w:t>a company</w:t>
      </w:r>
      <w:r w:rsidRPr="00684D4D">
        <w:rPr>
          <w:rFonts w:eastAsia="Arial"/>
          <w:sz w:val="24"/>
          <w:szCs w:val="24"/>
          <w:lang w:val="en-GB" w:eastAsia="en-CA" w:bidi="en-CA"/>
        </w:rPr>
        <w:t xml:space="preserve"> organi</w:t>
      </w:r>
      <w:r w:rsidR="003018E7">
        <w:rPr>
          <w:rFonts w:eastAsia="Arial"/>
          <w:sz w:val="24"/>
          <w:szCs w:val="24"/>
          <w:lang w:val="en-GB" w:eastAsia="en-CA" w:bidi="en-CA"/>
        </w:rPr>
        <w:t>s</w:t>
      </w:r>
      <w:r w:rsidRPr="00684D4D">
        <w:rPr>
          <w:rFonts w:eastAsia="Arial"/>
          <w:sz w:val="24"/>
          <w:szCs w:val="24"/>
          <w:lang w:val="en-GB" w:eastAsia="en-CA" w:bidi="en-CA"/>
        </w:rPr>
        <w:t xml:space="preserve">ed </w:t>
      </w:r>
      <w:r w:rsidRPr="00E91ED2">
        <w:rPr>
          <w:rFonts w:eastAsia="Arial"/>
          <w:noProof/>
          <w:sz w:val="24"/>
          <w:szCs w:val="24"/>
          <w:lang w:val="en-GB" w:eastAsia="en-CA" w:bidi="en-CA"/>
        </w:rPr>
        <w:t>and existing under the laws of [</w:t>
      </w:r>
      <w:r w:rsidR="00326A83">
        <w:rPr>
          <w:rFonts w:eastAsia="Arial"/>
          <w:noProof/>
          <w:sz w:val="24"/>
          <w:szCs w:val="24"/>
          <w:lang w:val="en-GB" w:eastAsia="en-CA" w:bidi="en-CA"/>
        </w:rPr>
        <w:t>COUNTR</w:t>
      </w:r>
      <w:r w:rsidRPr="00E91ED2">
        <w:rPr>
          <w:rFonts w:eastAsia="Arial"/>
          <w:noProof/>
          <w:sz w:val="24"/>
          <w:szCs w:val="24"/>
          <w:lang w:val="en-GB" w:eastAsia="en-CA" w:bidi="en-CA"/>
        </w:rPr>
        <w:t>], with its head office located at:</w:t>
      </w:r>
    </w:p>
    <w:p w14:paraId="4C8FB5D1" w14:textId="77777777" w:rsidR="00566049" w:rsidRPr="00E91ED2" w:rsidRDefault="001F5BB0">
      <w:pPr>
        <w:tabs>
          <w:tab w:val="left" w:pos="2160"/>
          <w:tab w:val="left" w:pos="6504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</w:tabs>
        <w:ind w:left="2160" w:hanging="2160"/>
        <w:rPr>
          <w:rFonts w:eastAsia="Arial"/>
          <w:noProof/>
          <w:sz w:val="24"/>
          <w:szCs w:val="24"/>
          <w:lang w:val="en-GB" w:eastAsia="en-US" w:bidi="en-US"/>
        </w:rPr>
      </w:pPr>
      <w:r w:rsidRPr="00E91ED2">
        <w:rPr>
          <w:rFonts w:eastAsia="Arial"/>
          <w:noProof/>
          <w:sz w:val="24"/>
          <w:szCs w:val="24"/>
          <w:lang w:val="en-GB" w:eastAsia="en-US" w:bidi="en-US"/>
        </w:rPr>
        <w:tab/>
      </w:r>
      <w:r w:rsidRPr="00E91ED2">
        <w:rPr>
          <w:rFonts w:eastAsia="Arial"/>
          <w:noProof/>
          <w:sz w:val="24"/>
          <w:szCs w:val="24"/>
          <w:lang w:val="en-GB" w:eastAsia="en-US" w:bidi="en-US"/>
        </w:rPr>
        <w:tab/>
      </w:r>
    </w:p>
    <w:p w14:paraId="4C8FB5D2" w14:textId="77777777" w:rsidR="00566049" w:rsidRPr="00E91ED2" w:rsidRDefault="001F5BB0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firstLine="720"/>
        <w:rPr>
          <w:rFonts w:eastAsia="Arial"/>
          <w:noProof/>
          <w:sz w:val="24"/>
          <w:szCs w:val="24"/>
          <w:lang w:val="en-GB" w:eastAsia="en-US" w:bidi="en-US"/>
        </w:rPr>
      </w:pPr>
      <w:bookmarkStart w:id="1" w:name="OLE_LINK2"/>
      <w:bookmarkEnd w:id="1"/>
      <w:r w:rsidRPr="00E91ED2">
        <w:rPr>
          <w:rFonts w:eastAsia="Arial"/>
          <w:noProof/>
          <w:sz w:val="24"/>
          <w:szCs w:val="24"/>
          <w:lang w:val="en-GB" w:eastAsia="en-US" w:bidi="en-US"/>
        </w:rPr>
        <w:t>[COMPLETE ADDRESS]</w:t>
      </w:r>
    </w:p>
    <w:p w14:paraId="4C8FB5D3" w14:textId="77777777" w:rsidR="00566049" w:rsidRPr="00E91ED2" w:rsidRDefault="00566049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noProof/>
          <w:lang w:val="en-GB" w:eastAsia="en-US" w:bidi="en-US"/>
        </w:rPr>
      </w:pPr>
    </w:p>
    <w:p w14:paraId="4C8FB5D4" w14:textId="77777777" w:rsidR="00566049" w:rsidRPr="00E91ED2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4C8FB5D5" w14:textId="77777777" w:rsidR="00566049" w:rsidRPr="00684D4D" w:rsidRDefault="001F5BB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E91ED2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FOR GOOD CONSIDERATION, and in payment of [AMOUNT] receipt</w:t>
      </w:r>
      <w:r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acknowledged, the undersigned Seller, hereby sells and transfers to the Buyer the following vehicle:</w:t>
      </w:r>
    </w:p>
    <w:p w14:paraId="4C8FB5D6" w14:textId="77777777" w:rsidR="00566049" w:rsidRPr="00684D4D" w:rsidRDefault="001F5BB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GB" w:eastAsia="en-US" w:bidi="en-US"/>
        </w:rPr>
      </w:pPr>
      <w:r w:rsidRPr="00684D4D">
        <w:rPr>
          <w:rFonts w:eastAsia="Arial"/>
          <w:sz w:val="24"/>
          <w:szCs w:val="24"/>
          <w:lang w:val="en-GB" w:eastAsia="en-US" w:bidi="en-US"/>
        </w:rPr>
        <w:t xml:space="preserve">  </w:t>
      </w:r>
    </w:p>
    <w:tbl>
      <w:tblPr>
        <w:tblW w:w="0" w:type="auto"/>
        <w:tblInd w:w="1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8"/>
        <w:gridCol w:w="2070"/>
        <w:gridCol w:w="1980"/>
        <w:gridCol w:w="1465"/>
        <w:gridCol w:w="1701"/>
      </w:tblGrid>
      <w:tr w:rsidR="00566049" w:rsidRPr="00684D4D" w14:paraId="4C8FB5DC" w14:textId="77777777">
        <w:tc>
          <w:tcPr>
            <w:tcW w:w="1998" w:type="dxa"/>
            <w:shd w:val="clear" w:color="auto" w:fill="E0E0E0"/>
          </w:tcPr>
          <w:p w14:paraId="4C8FB5D7" w14:textId="77777777" w:rsidR="00566049" w:rsidRPr="00684D4D" w:rsidRDefault="001F5B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 xml:space="preserve">Make  </w:t>
            </w:r>
          </w:p>
        </w:tc>
        <w:tc>
          <w:tcPr>
            <w:tcW w:w="2070" w:type="dxa"/>
            <w:shd w:val="clear" w:color="auto" w:fill="E0E0E0"/>
          </w:tcPr>
          <w:p w14:paraId="4C8FB5D8" w14:textId="77777777" w:rsidR="00566049" w:rsidRPr="00684D4D" w:rsidRDefault="001F5B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 xml:space="preserve">Model    </w:t>
            </w:r>
          </w:p>
        </w:tc>
        <w:tc>
          <w:tcPr>
            <w:tcW w:w="1980" w:type="dxa"/>
            <w:shd w:val="clear" w:color="auto" w:fill="E0E0E0"/>
          </w:tcPr>
          <w:p w14:paraId="4C8FB5D9" w14:textId="633251C8" w:rsidR="00566049" w:rsidRPr="00684D4D" w:rsidRDefault="001F5B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 xml:space="preserve">   Colo</w:t>
            </w:r>
            <w:r w:rsidR="009044BE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u</w:t>
            </w: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r</w:t>
            </w:r>
          </w:p>
        </w:tc>
        <w:tc>
          <w:tcPr>
            <w:tcW w:w="1465" w:type="dxa"/>
            <w:shd w:val="clear" w:color="auto" w:fill="E0E0E0"/>
          </w:tcPr>
          <w:p w14:paraId="4C8FB5DA" w14:textId="77777777" w:rsidR="00566049" w:rsidRPr="00684D4D" w:rsidRDefault="001F5B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Style</w:t>
            </w:r>
          </w:p>
        </w:tc>
        <w:tc>
          <w:tcPr>
            <w:tcW w:w="1701" w:type="dxa"/>
            <w:shd w:val="clear" w:color="auto" w:fill="E0E0E0"/>
          </w:tcPr>
          <w:p w14:paraId="4C8FB5DB" w14:textId="77777777" w:rsidR="00566049" w:rsidRPr="00684D4D" w:rsidRDefault="001F5B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 xml:space="preserve">Year      </w:t>
            </w:r>
          </w:p>
        </w:tc>
      </w:tr>
      <w:tr w:rsidR="00566049" w:rsidRPr="00684D4D" w14:paraId="4C8FB5E2" w14:textId="77777777">
        <w:tc>
          <w:tcPr>
            <w:tcW w:w="1998" w:type="dxa"/>
            <w:shd w:val="clear" w:color="auto" w:fill="auto"/>
          </w:tcPr>
          <w:p w14:paraId="4C8FB5DD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2070" w:type="dxa"/>
            <w:shd w:val="clear" w:color="auto" w:fill="auto"/>
          </w:tcPr>
          <w:p w14:paraId="4C8FB5DE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1980" w:type="dxa"/>
            <w:shd w:val="clear" w:color="auto" w:fill="auto"/>
          </w:tcPr>
          <w:p w14:paraId="4C8FB5DF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1465" w:type="dxa"/>
            <w:shd w:val="clear" w:color="auto" w:fill="auto"/>
          </w:tcPr>
          <w:p w14:paraId="4C8FB5E0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1701" w:type="dxa"/>
            <w:shd w:val="clear" w:color="auto" w:fill="auto"/>
          </w:tcPr>
          <w:p w14:paraId="4C8FB5E1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566049" w:rsidRPr="00684D4D" w14:paraId="4C8FB5E8" w14:textId="77777777">
        <w:tc>
          <w:tcPr>
            <w:tcW w:w="1998" w:type="dxa"/>
            <w:shd w:val="clear" w:color="auto" w:fill="E0E0E0"/>
          </w:tcPr>
          <w:p w14:paraId="4C8FB5E3" w14:textId="77777777" w:rsidR="00566049" w:rsidRPr="00684D4D" w:rsidRDefault="001F5B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 xml:space="preserve">Odometer reading              </w:t>
            </w:r>
          </w:p>
        </w:tc>
        <w:tc>
          <w:tcPr>
            <w:tcW w:w="2070" w:type="dxa"/>
            <w:shd w:val="clear" w:color="auto" w:fill="E0E0E0"/>
          </w:tcPr>
          <w:p w14:paraId="4C8FB5E4" w14:textId="20565C94" w:rsidR="00566049" w:rsidRPr="00684D4D" w:rsidRDefault="001F5B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 xml:space="preserve">Vehicle </w:t>
            </w:r>
            <w:r w:rsidR="00326A83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 xml:space="preserve">VIN </w:t>
            </w: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 xml:space="preserve">Number                    </w:t>
            </w:r>
          </w:p>
        </w:tc>
        <w:tc>
          <w:tcPr>
            <w:tcW w:w="1980" w:type="dxa"/>
            <w:shd w:val="clear" w:color="auto" w:fill="E0E0E0"/>
          </w:tcPr>
          <w:p w14:paraId="4C8FB5E5" w14:textId="77777777" w:rsidR="00566049" w:rsidRPr="00684D4D" w:rsidRDefault="001F5BB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684D4D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Date of Purchase</w:t>
            </w:r>
          </w:p>
        </w:tc>
        <w:tc>
          <w:tcPr>
            <w:tcW w:w="1465" w:type="dxa"/>
            <w:shd w:val="clear" w:color="auto" w:fill="E0E0E0"/>
          </w:tcPr>
          <w:p w14:paraId="4C8FB5E6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1701" w:type="dxa"/>
            <w:shd w:val="clear" w:color="auto" w:fill="E0E0E0"/>
          </w:tcPr>
          <w:p w14:paraId="4C8FB5E7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</w:p>
        </w:tc>
      </w:tr>
      <w:tr w:rsidR="00566049" w:rsidRPr="00684D4D" w14:paraId="4C8FB5EE" w14:textId="77777777">
        <w:tc>
          <w:tcPr>
            <w:tcW w:w="1998" w:type="dxa"/>
            <w:shd w:val="clear" w:color="auto" w:fill="auto"/>
          </w:tcPr>
          <w:p w14:paraId="4C8FB5E9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2070" w:type="dxa"/>
            <w:shd w:val="clear" w:color="auto" w:fill="auto"/>
          </w:tcPr>
          <w:p w14:paraId="4C8FB5EA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1980" w:type="dxa"/>
            <w:shd w:val="clear" w:color="auto" w:fill="auto"/>
          </w:tcPr>
          <w:p w14:paraId="4C8FB5EB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1465" w:type="dxa"/>
            <w:shd w:val="clear" w:color="auto" w:fill="auto"/>
          </w:tcPr>
          <w:p w14:paraId="4C8FB5EC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1701" w:type="dxa"/>
            <w:shd w:val="clear" w:color="auto" w:fill="auto"/>
          </w:tcPr>
          <w:p w14:paraId="4C8FB5ED" w14:textId="77777777" w:rsidR="00566049" w:rsidRPr="00684D4D" w:rsidRDefault="0056604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</w:tbl>
    <w:p w14:paraId="4C8FB5EF" w14:textId="77777777" w:rsidR="00566049" w:rsidRPr="00684D4D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C8FB5F0" w14:textId="20025017" w:rsidR="00566049" w:rsidRPr="002222A2" w:rsidRDefault="001F5BB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  <w:r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SELLER </w:t>
      </w:r>
      <w:r w:rsidR="004848C3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>GUARANTEE</w:t>
      </w:r>
      <w:r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S </w:t>
      </w:r>
      <w:r w:rsidRPr="002222A2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HAT:  </w:t>
      </w:r>
    </w:p>
    <w:p w14:paraId="4C8FB5F1" w14:textId="77777777" w:rsidR="00566049" w:rsidRPr="002222A2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4C8FB5F2" w14:textId="76AE5F98" w:rsidR="00566049" w:rsidRPr="00684D4D" w:rsidRDefault="00D92A4A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2222A2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he </w:t>
      </w:r>
      <w:r w:rsidR="001F5BB0" w:rsidRPr="002222A2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Seller is the sole owner of the</w:t>
      </w:r>
      <w:r w:rsidR="001F5BB0"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vehicle;  </w:t>
      </w:r>
    </w:p>
    <w:p w14:paraId="4C8FB5F3" w14:textId="77777777" w:rsidR="00566049" w:rsidRPr="00684D4D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C8FB5F4" w14:textId="7B093CE2" w:rsidR="00566049" w:rsidRPr="00684D4D" w:rsidRDefault="00E746ED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E746ED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Th</w:t>
      </w:r>
      <w:r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e above </w:t>
      </w:r>
      <w:r w:rsidR="001F5BB0" w:rsidRPr="00E746ED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vehicle is free of all encumbrances, security interests, and other</w:t>
      </w:r>
      <w:r w:rsidR="001F5BB0"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defen</w:t>
      </w:r>
      <w:r w:rsidR="009044BE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>c</w:t>
      </w:r>
      <w:r w:rsidR="001F5BB0"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es against </w:t>
      </w:r>
      <w:r w:rsidR="00343549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the </w:t>
      </w:r>
      <w:r w:rsidR="001F5BB0" w:rsidRPr="00343549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seller</w:t>
      </w:r>
      <w:r w:rsidR="001F5BB0"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;  </w:t>
      </w:r>
    </w:p>
    <w:p w14:paraId="4C8FB5F5" w14:textId="77777777" w:rsidR="00566049" w:rsidRPr="00684D4D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C8FB5F6" w14:textId="48090133" w:rsidR="00566049" w:rsidRPr="00684D4D" w:rsidRDefault="001F5BB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526148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he cash price </w:t>
      </w:r>
      <w:r w:rsidR="00526148" w:rsidRPr="00526148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s</w:t>
      </w:r>
      <w:r w:rsidRPr="00526148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not </w:t>
      </w:r>
      <w:r w:rsidR="00526148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in </w:t>
      </w:r>
      <w:r w:rsidRPr="00526148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exce</w:t>
      </w:r>
      <w:r w:rsidR="00526148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ss of</w:t>
      </w:r>
      <w:r w:rsidRPr="00526148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2122BA" w:rsidRPr="003C3E6A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 </w:t>
      </w:r>
      <w:r w:rsidRPr="003C3E6A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rea</w:t>
      </w:r>
      <w:r w:rsidR="00222CF5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listic</w:t>
      </w:r>
      <w:r w:rsidRPr="00526148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retail price at the time of sale;</w:t>
      </w:r>
      <w:r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</w:p>
    <w:p w14:paraId="4C8FB5F7" w14:textId="77777777" w:rsidR="00566049" w:rsidRPr="00684D4D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C8FB5F8" w14:textId="7D29A7D3" w:rsidR="00566049" w:rsidRPr="00684D4D" w:rsidRDefault="001F5BB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3C3E6A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The </w:t>
      </w:r>
      <w:r w:rsidR="003C3E6A" w:rsidRPr="003C3E6A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abo</w:t>
      </w:r>
      <w:r w:rsidR="003C3E6A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ve </w:t>
      </w:r>
      <w:r w:rsidRPr="003C3E6A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vehicle has been delivered to and accepted by</w:t>
      </w:r>
      <w:r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="00B03A35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the </w:t>
      </w:r>
      <w:r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buyer;  </w:t>
      </w:r>
    </w:p>
    <w:p w14:paraId="4C8FB5F9" w14:textId="77777777" w:rsidR="00566049" w:rsidRPr="00684D4D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C8FB5FA" w14:textId="4F0E83B8" w:rsidR="00566049" w:rsidRPr="00684D4D" w:rsidRDefault="001F5BB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All disclosures to </w:t>
      </w:r>
      <w:r w:rsidR="00D92A4A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the </w:t>
      </w:r>
      <w:r w:rsidRPr="00675AB7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buyer and other </w:t>
      </w:r>
      <w:r w:rsidR="00675AB7" w:rsidRPr="00675AB7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su</w:t>
      </w:r>
      <w:r w:rsidR="00675AB7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bjects</w:t>
      </w:r>
      <w:r w:rsidRPr="00675AB7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675AB7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relating</w:t>
      </w:r>
      <w:r w:rsidR="008660E1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to</w:t>
      </w:r>
      <w:r w:rsidRPr="00675AB7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8660E1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this</w:t>
      </w:r>
      <w:r w:rsidRPr="008660E1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18194B" w:rsidRPr="002122BA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deal</w:t>
      </w:r>
      <w:r w:rsidRPr="0018194B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D07513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re in all </w:t>
      </w:r>
      <w:r w:rsidR="00DA40A7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aspects</w:t>
      </w:r>
      <w:r w:rsidRPr="00D07513">
        <w:rPr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as required by, and in accordance with, all applicable laws and regulations governing them.</w:t>
      </w:r>
      <w:r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</w:p>
    <w:p w14:paraId="4C8FB5FB" w14:textId="77777777" w:rsidR="00566049" w:rsidRPr="00684D4D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C8FB5FC" w14:textId="76C6378E" w:rsidR="00566049" w:rsidRDefault="00AF17CB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The above </w:t>
      </w:r>
      <w:r w:rsidR="001F5BB0"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vehicle is being sold "as is" without any </w:t>
      </w:r>
      <w:r w:rsidR="000C43FA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>specific</w:t>
      </w:r>
      <w:r w:rsidR="001F5BB0" w:rsidRPr="00684D4D"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or implied warranty as to condition or working order.</w:t>
      </w:r>
    </w:p>
    <w:p w14:paraId="2DC6F82B" w14:textId="77777777" w:rsidR="003528C3" w:rsidRDefault="003528C3" w:rsidP="003528C3">
      <w:pPr>
        <w:pStyle w:val="ListParagraph"/>
        <w:rPr>
          <w:rFonts w:eastAsia="Arial"/>
          <w:sz w:val="24"/>
          <w:szCs w:val="24"/>
          <w:lang w:val="en-GB" w:eastAsia="en-US" w:bidi="en-US"/>
        </w:rPr>
      </w:pPr>
    </w:p>
    <w:p w14:paraId="2D4E3EAB" w14:textId="452B5F7D" w:rsidR="003528C3" w:rsidRDefault="003528C3" w:rsidP="003528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2BFB1E65" w14:textId="5BC9D651" w:rsidR="003528C3" w:rsidRDefault="003528C3" w:rsidP="003528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692FC228" w14:textId="77777777" w:rsidR="003528C3" w:rsidRPr="00684D4D" w:rsidRDefault="003528C3" w:rsidP="003528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C8FB5FD" w14:textId="77777777" w:rsidR="00566049" w:rsidRPr="00684D4D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C8FB5FE" w14:textId="27761FC8" w:rsidR="00566049" w:rsidRPr="00684D4D" w:rsidRDefault="001F5BB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val="en-GB" w:eastAsia="en-US" w:bidi="en-US"/>
        </w:rPr>
      </w:pPr>
      <w:r w:rsidRPr="00F91341">
        <w:rPr>
          <w:rFonts w:eastAsia="Arial"/>
          <w:noProof/>
          <w:color w:val="auto"/>
          <w:lang w:val="en-GB" w:eastAsia="en-US" w:bidi="en-US"/>
        </w:rPr>
        <w:t xml:space="preserve">IN WITNESS WHEREOF, </w:t>
      </w:r>
      <w:r w:rsidR="00F91341" w:rsidRPr="00F91341">
        <w:rPr>
          <w:rFonts w:eastAsia="Arial"/>
          <w:noProof/>
          <w:color w:val="auto"/>
          <w:lang w:val="en-GB" w:eastAsia="en-US" w:bidi="en-US"/>
        </w:rPr>
        <w:t>bo</w:t>
      </w:r>
      <w:r w:rsidR="00F91341">
        <w:rPr>
          <w:rFonts w:eastAsia="Arial"/>
          <w:noProof/>
          <w:color w:val="auto"/>
          <w:lang w:val="en-GB" w:eastAsia="en-US" w:bidi="en-US"/>
        </w:rPr>
        <w:t>th</w:t>
      </w:r>
      <w:r w:rsidRPr="00F91341">
        <w:rPr>
          <w:rFonts w:eastAsia="Arial"/>
          <w:noProof/>
          <w:color w:val="auto"/>
          <w:lang w:val="en-GB" w:eastAsia="en-US" w:bidi="en-US"/>
        </w:rPr>
        <w:t xml:space="preserve"> parties hereto have executed this</w:t>
      </w:r>
      <w:r w:rsidRPr="00684D4D">
        <w:rPr>
          <w:rFonts w:eastAsia="Arial"/>
          <w:color w:val="auto"/>
          <w:lang w:val="en-GB" w:eastAsia="en-US" w:bidi="en-US"/>
        </w:rPr>
        <w:t xml:space="preserve"> Sales contract on </w:t>
      </w:r>
      <w:r w:rsidRPr="00684D4D">
        <w:rPr>
          <w:rFonts w:eastAsia="Arial"/>
          <w:lang w:val="en-GB" w:eastAsia="en-US" w:bidi="en-US"/>
        </w:rPr>
        <w:t>[DATE]</w:t>
      </w:r>
      <w:r w:rsidRPr="00684D4D">
        <w:rPr>
          <w:rFonts w:eastAsia="Arial"/>
          <w:color w:val="auto"/>
          <w:lang w:val="en-GB" w:eastAsia="en-US" w:bidi="en-US"/>
        </w:rPr>
        <w:t>.</w:t>
      </w:r>
    </w:p>
    <w:p w14:paraId="4C8FB5FF" w14:textId="77777777" w:rsidR="00566049" w:rsidRPr="00684D4D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val="en-GB" w:eastAsia="en-CA" w:bidi="en-CA"/>
        </w:rPr>
      </w:pPr>
    </w:p>
    <w:p w14:paraId="4C8FB600" w14:textId="77777777" w:rsidR="00566049" w:rsidRPr="00684D4D" w:rsidRDefault="001F5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GB" w:eastAsia="en-CA" w:bidi="en-CA"/>
        </w:rPr>
      </w:pPr>
      <w:r w:rsidRPr="00684D4D">
        <w:rPr>
          <w:rFonts w:eastAsia="Arial"/>
          <w:sz w:val="24"/>
          <w:szCs w:val="24"/>
          <w:lang w:val="en-GB" w:eastAsia="en-CA" w:bidi="en-CA"/>
        </w:rPr>
        <w:t>SELLER</w:t>
      </w:r>
      <w:r w:rsidRPr="00684D4D">
        <w:rPr>
          <w:rFonts w:eastAsia="Arial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sz w:val="24"/>
          <w:szCs w:val="24"/>
          <w:lang w:val="en-GB" w:eastAsia="en-CA" w:bidi="en-CA"/>
        </w:rPr>
        <w:tab/>
        <w:t>BUYER</w:t>
      </w:r>
    </w:p>
    <w:p w14:paraId="4C8FB601" w14:textId="77777777" w:rsidR="00566049" w:rsidRPr="00684D4D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GB" w:eastAsia="en-CA" w:bidi="en-CA"/>
        </w:rPr>
      </w:pPr>
    </w:p>
    <w:p w14:paraId="4C8FB602" w14:textId="22020C90" w:rsidR="00566049" w:rsidRDefault="005660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CA" w:bidi="en-CA"/>
        </w:rPr>
      </w:pPr>
    </w:p>
    <w:p w14:paraId="43A8BD6A" w14:textId="77777777" w:rsidR="00717567" w:rsidRPr="00684D4D" w:rsidRDefault="0071756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GB" w:eastAsia="en-CA" w:bidi="en-CA"/>
        </w:rPr>
      </w:pPr>
    </w:p>
    <w:p w14:paraId="4C8FB603" w14:textId="77777777" w:rsidR="00566049" w:rsidRPr="00684D4D" w:rsidRDefault="001F5BB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</w:pP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ascii="Times New Roman" w:eastAsia="Arial" w:hAnsi="Times New Roman" w:cs="Times New Roman"/>
          <w:sz w:val="24"/>
          <w:szCs w:val="24"/>
          <w:u w:val="single"/>
          <w:lang w:val="en-GB" w:eastAsia="en-CA" w:bidi="en-CA"/>
        </w:rPr>
        <w:tab/>
      </w:r>
    </w:p>
    <w:p w14:paraId="4C8FB604" w14:textId="040DD71C" w:rsidR="00566049" w:rsidRPr="00684D4D" w:rsidRDefault="001F5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GB" w:eastAsia="en-CA" w:bidi="en-CA"/>
        </w:rPr>
      </w:pP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>Authori</w:t>
      </w:r>
      <w:r w:rsidR="00717567">
        <w:rPr>
          <w:rFonts w:eastAsia="Arial"/>
          <w:color w:val="000000"/>
          <w:sz w:val="24"/>
          <w:szCs w:val="24"/>
          <w:lang w:val="en-GB" w:eastAsia="en-CA" w:bidi="en-CA"/>
        </w:rPr>
        <w:t>s</w:t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>ed Signature</w:t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  <w:t>Authori</w:t>
      </w:r>
      <w:r w:rsidR="00717567">
        <w:rPr>
          <w:rFonts w:eastAsia="Arial"/>
          <w:color w:val="000000"/>
          <w:sz w:val="24"/>
          <w:szCs w:val="24"/>
          <w:lang w:val="en-GB" w:eastAsia="en-CA" w:bidi="en-CA"/>
        </w:rPr>
        <w:t>s</w:t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>ed Signature</w:t>
      </w:r>
    </w:p>
    <w:p w14:paraId="4C8FB605" w14:textId="3B7761D3" w:rsidR="00566049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GB" w:eastAsia="en-CA" w:bidi="en-CA"/>
        </w:rPr>
      </w:pPr>
    </w:p>
    <w:p w14:paraId="6DF0BF14" w14:textId="47DF63E4" w:rsidR="00717567" w:rsidRDefault="007175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GB" w:eastAsia="en-CA" w:bidi="en-CA"/>
        </w:rPr>
      </w:pPr>
    </w:p>
    <w:p w14:paraId="600804F5" w14:textId="77777777" w:rsidR="00717567" w:rsidRPr="00684D4D" w:rsidRDefault="007175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GB" w:eastAsia="en-CA" w:bidi="en-CA"/>
        </w:rPr>
      </w:pPr>
    </w:p>
    <w:p w14:paraId="4C8FB606" w14:textId="77777777" w:rsidR="00566049" w:rsidRPr="00684D4D" w:rsidRDefault="001F5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u w:val="single"/>
          <w:lang w:val="en-GB" w:eastAsia="en-CA" w:bidi="en-CA"/>
        </w:rPr>
      </w:pP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u w:val="single"/>
          <w:lang w:val="en-GB" w:eastAsia="en-CA" w:bidi="en-CA"/>
        </w:rPr>
        <w:tab/>
      </w:r>
    </w:p>
    <w:p w14:paraId="4C8FB607" w14:textId="77777777" w:rsidR="00566049" w:rsidRPr="00684D4D" w:rsidRDefault="001F5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GB" w:eastAsia="en-CA" w:bidi="en-CA"/>
        </w:rPr>
      </w:pP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>Print Name and Title</w:t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</w:r>
      <w:r w:rsidRPr="00684D4D">
        <w:rPr>
          <w:rFonts w:eastAsia="Arial"/>
          <w:color w:val="000000"/>
          <w:sz w:val="24"/>
          <w:szCs w:val="24"/>
          <w:lang w:val="en-GB" w:eastAsia="en-CA" w:bidi="en-CA"/>
        </w:rPr>
        <w:tab/>
        <w:t>Print Name and Title</w:t>
      </w:r>
    </w:p>
    <w:p w14:paraId="4C8FB608" w14:textId="77777777" w:rsidR="00566049" w:rsidRPr="00684D4D" w:rsidRDefault="005660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GB" w:eastAsia="en-CA" w:bidi="en-CA"/>
        </w:rPr>
      </w:pPr>
    </w:p>
    <w:sectPr w:rsidR="00566049" w:rsidRPr="00684D4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27D8C" w14:textId="77777777" w:rsidR="00AE68E7" w:rsidRDefault="00AE68E7">
      <w:r>
        <w:separator/>
      </w:r>
    </w:p>
  </w:endnote>
  <w:endnote w:type="continuationSeparator" w:id="0">
    <w:p w14:paraId="74BC5DAD" w14:textId="77777777" w:rsidR="00AE68E7" w:rsidRDefault="00AE6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FB60A" w14:textId="66E14D4B" w:rsidR="00566049" w:rsidRDefault="001F5BB0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Fonts w:ascii="Arial" w:eastAsia="Arial" w:hAnsi="Arial" w:cs="Arial"/>
        <w:lang w:val="en-US" w:eastAsia="en-US" w:bidi="en-US"/>
      </w:rPr>
    </w:pPr>
    <w:r>
      <w:rPr>
        <w:rFonts w:ascii="Arial" w:eastAsia="Arial" w:hAnsi="Arial" w:cs="Arial"/>
        <w:lang w:val="en-US" w:eastAsia="en-US" w:bidi="en-US"/>
      </w:rPr>
      <w:t>Bill of Sale for a Motor Vehicle</w:t>
    </w:r>
    <w:r>
      <w:rPr>
        <w:rFonts w:ascii="Arial" w:eastAsia="Arial" w:hAnsi="Arial" w:cs="Arial"/>
        <w:lang w:val="en-US" w:eastAsia="en-US" w:bidi="en-US"/>
      </w:rPr>
      <w:tab/>
    </w:r>
    <w:r>
      <w:rPr>
        <w:rFonts w:ascii="Arial" w:eastAsia="Arial" w:hAnsi="Arial" w:cs="Arial"/>
        <w:lang w:val="en-US" w:eastAsia="en-US" w:bidi="en-US"/>
      </w:rPr>
      <w:tab/>
      <w:t xml:space="preserve">  </w:t>
    </w:r>
    <w:r>
      <w:rPr>
        <w:rFonts w:ascii="Arial" w:eastAsia="Arial" w:hAnsi="Arial" w:cs="Arial"/>
        <w:lang w:val="en-US" w:eastAsia="en-US" w:bidi="en-US"/>
      </w:rPr>
      <w:tab/>
      <w:t xml:space="preserve">   </w:t>
    </w:r>
    <w:r>
      <w:rPr>
        <w:rFonts w:ascii="Arial" w:eastAsia="Arial" w:hAnsi="Arial" w:cs="Arial"/>
        <w:lang w:val="en-US" w:eastAsia="en-US" w:bidi="en-US"/>
      </w:rPr>
      <w:tab/>
      <w:t xml:space="preserve">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684D4D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684D4D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4C8FB60B" w14:textId="77777777" w:rsidR="00566049" w:rsidRDefault="0056604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66C0A" w14:textId="77777777" w:rsidR="00AE68E7" w:rsidRDefault="00AE68E7">
      <w:r>
        <w:separator/>
      </w:r>
    </w:p>
  </w:footnote>
  <w:footnote w:type="continuationSeparator" w:id="0">
    <w:p w14:paraId="50CDF589" w14:textId="77777777" w:rsidR="00AE68E7" w:rsidRDefault="00AE68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FB609" w14:textId="77777777" w:rsidR="00566049" w:rsidRDefault="00566049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3C0150"/>
    <w:multiLevelType w:val="singleLevel"/>
    <w:tmpl w:val="25E88C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DG2NDI3sTA1MzBS0lEKTi0uzszPAykwrgUAg4LWaywAAAA="/>
    <w:docVar w:name="Description" w:val="Need a bill of sale for a motor vehicle? Try this template. These other merchandise related document templates may also be helpful to you and your business. https://www.templateguru.co.za/documents/shipping-merchandise/ And see these other operations and logistics templates here https://www.templateguru.co.za/templates/operations-logistics/"/>
    <w:docVar w:name="Excerpt" w:val="No excerpt required"/>
    <w:docVar w:name="Tags" w:val="operations,equipment, logistics, business documents,proof of return entrepreneurship,rejection,vehicles entrepreneur,lease,transfer,operations,notification,partnership,bill,sale, bill of sale for motor vehicle template,bill of sale for motor vehicle example"/>
  </w:docVars>
  <w:rsids>
    <w:rsidRoot w:val="00566049"/>
    <w:rsid w:val="000C43FA"/>
    <w:rsid w:val="000E0DC8"/>
    <w:rsid w:val="00137B4F"/>
    <w:rsid w:val="00150DEB"/>
    <w:rsid w:val="0018194B"/>
    <w:rsid w:val="00193B92"/>
    <w:rsid w:val="001F5BB0"/>
    <w:rsid w:val="002122BA"/>
    <w:rsid w:val="002222A2"/>
    <w:rsid w:val="00222CF5"/>
    <w:rsid w:val="003018E7"/>
    <w:rsid w:val="00326A83"/>
    <w:rsid w:val="00343549"/>
    <w:rsid w:val="003528C3"/>
    <w:rsid w:val="00371103"/>
    <w:rsid w:val="003A5DA4"/>
    <w:rsid w:val="003C3E6A"/>
    <w:rsid w:val="003D3610"/>
    <w:rsid w:val="004029BA"/>
    <w:rsid w:val="00444E41"/>
    <w:rsid w:val="004848C3"/>
    <w:rsid w:val="004A5666"/>
    <w:rsid w:val="005240FE"/>
    <w:rsid w:val="00526148"/>
    <w:rsid w:val="005305DA"/>
    <w:rsid w:val="00542A3D"/>
    <w:rsid w:val="00566049"/>
    <w:rsid w:val="00675AB7"/>
    <w:rsid w:val="00684D4D"/>
    <w:rsid w:val="00717567"/>
    <w:rsid w:val="00737F33"/>
    <w:rsid w:val="008660E1"/>
    <w:rsid w:val="009044BE"/>
    <w:rsid w:val="009A1846"/>
    <w:rsid w:val="00AE5395"/>
    <w:rsid w:val="00AE68E7"/>
    <w:rsid w:val="00AF17CB"/>
    <w:rsid w:val="00B03A35"/>
    <w:rsid w:val="00B72263"/>
    <w:rsid w:val="00BC1B6D"/>
    <w:rsid w:val="00D07513"/>
    <w:rsid w:val="00D57C95"/>
    <w:rsid w:val="00D92A4A"/>
    <w:rsid w:val="00DA40A7"/>
    <w:rsid w:val="00E746ED"/>
    <w:rsid w:val="00E74F2A"/>
    <w:rsid w:val="00E91ED2"/>
    <w:rsid w:val="00F05E1C"/>
    <w:rsid w:val="00F91341"/>
    <w:rsid w:val="00F97EA2"/>
    <w:rsid w:val="00FA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FB5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  <w:rPr>
      <w:sz w:val="24"/>
      <w:szCs w:val="24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  <w:rPr>
      <w:color w:val="000000"/>
      <w:sz w:val="24"/>
      <w:szCs w:val="24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ListParagraph">
    <w:name w:val="List Paragraph"/>
    <w:basedOn w:val="Normal"/>
    <w:uiPriority w:val="34"/>
    <w:qFormat/>
    <w:rsid w:val="003528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4</Words>
  <Characters>1287</Characters>
  <Application>Microsoft Office Word</Application>
  <DocSecurity>0</DocSecurity>
  <Lines>7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 OF SALE FOR MOTOR VEHICLE</vt:lpstr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8T08:19:00Z</dcterms:created>
  <dcterms:modified xsi:type="dcterms:W3CDTF">2019-10-21T19:15:00Z</dcterms:modified>
  <cp:category/>
</cp:coreProperties>
</file>